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Laboratory Technician position at [Company/Organization Name] in Zimbabwe Harare. As a dedicated and skilled professional with over five years of experience in laboratory settings, I am eager to contribute my expertise to an organization that values precision, innovation, and the advancement of scientific research. My background aligns closely with the requirements of this role, and I am particularly excited about the opportunity to work in Zimbabwe Harare, a hub for scientific progress and community development.</w:t>
      </w:r>
    </w:p>
    <w:p>
      <w:pPr>
        <w:pStyle w:val="BodyText"/>
      </w:pPr>
      <w:r>
        <w:t xml:space="preserve">My journey as a Laboratory Technician began during my studies at [University/Course Name], where I developed a strong foundation in analytical techniques, laboratory safety protocols, and data interpretation. This was further refined during my tenure at [Previous Laboratory Name], where I worked on diverse projects ranging from environmental testing to medical diagnostics. The ability to maintain meticulous records, operate advanced equipment such as spectrophotometers and centrifuges, and collaborate with multidisciplinary teams has been instrumental in my career growth. These experiences have not only honed my technical skills but also instilled a deep sense of responsibility toward ensuring accuracy and reliability in every task.</w:t>
      </w:r>
    </w:p>
    <w:p>
      <w:pPr>
        <w:pStyle w:val="BodyText"/>
      </w:pPr>
      <w:r>
        <w:t xml:space="preserve">Zimbabwe Harare offers a unique environment for laboratory professionals, where the intersection of scientific inquiry and community impact is profound. The city’s growing focus on healthcare, agriculture, and environmental sustainability creates opportunities to contribute to meaningful projects that address local challenges. I am particularly inspired by [Company/Organization Name]’s commitment to [mention specific values or initiatives related to the organization], which resonates with my own passion for using laboratory science to drive positive change. Working in Zimbabwe Harare would allow me to apply my skills in a setting that values both technical excellence and social responsibility.</w:t>
      </w:r>
    </w:p>
    <w:p>
      <w:pPr>
        <w:pStyle w:val="BodyText"/>
      </w:pPr>
      <w:r>
        <w:t xml:space="preserve">One of my key strengths as a Laboratory Technician is my ability to adapt to dynamic environments while maintaining high standards of quality. In previous roles, I have successfully managed workflows under tight deadlines, ensured compliance with international laboratory standards, and mentored junior staff to enhance overall team efficiency. For instance, during a project at [Previous Laboratory Name], I implemented a streamlined data management system that reduced processing time by 30% without compromising accuracy. Such experiences have taught me the importance of innovation and teamwork in achieving organizational goals.</w:t>
      </w:r>
    </w:p>
    <w:p>
      <w:pPr>
        <w:pStyle w:val="BodyText"/>
      </w:pPr>
      <w:r>
        <w:t xml:space="preserve">Moreover, my experience in Zimbabwe Harare has given me insight into the unique challenges and opportunities present in this region. I have collaborated with local institutions to support initiatives such as [specific example, e.g., "water quality testing for rural communities" or "diagnostic services for public health programs"]. These projects underscored the critical role that laboratory technicians play in addressing public health needs and fostering sustainable development. I am eager to bring this perspective to [Company/Organization Name], where I can contribute to initiatives that directly benefit the people of Zimbabwe Harare.</w:t>
      </w:r>
    </w:p>
    <w:p>
      <w:pPr>
        <w:pStyle w:val="BodyText"/>
      </w:pPr>
      <w:r>
        <w:t xml:space="preserve">Another aspect of my profile that aligns with the Laboratory Technician role is my commitment to continuous learning. I regularly attend workshops and seminars on emerging technologies in laboratory science, such as molecular diagnostics and automation. This dedication ensures that I remain up-to-date with industry advancements and can contribute to the adoption of cutting-edge practices at [Company/Organization Name]. Additionally, my proficiency in [mention relevant software or tools, e.g., "LabVIEW," "Excel for data analysis," or "LIMS systems"] enables me to support both operational and analytical functions effectively.</w:t>
      </w:r>
    </w:p>
    <w:p>
      <w:pPr>
        <w:pStyle w:val="BodyText"/>
      </w:pPr>
      <w:r>
        <w:t xml:space="preserve">I am also deeply committed to laboratory safety and ethical practices. Throughout my career, I have adhered strictly to protocols for handling hazardous materials, maintaining equipment, and ensuring the integrity of experimental results. In Zimbabwe Harare, where access to advanced resources may vary, this commitment is even more critical. I believe that a Laboratory Technician must not only be technically proficient but also a guardian of safety and ethical standards, which are essential for building trust within the scientific community.</w:t>
      </w:r>
    </w:p>
    <w:p>
      <w:pPr>
        <w:pStyle w:val="BodyText"/>
      </w:pPr>
      <w:r>
        <w:t xml:space="preserve">The opportunity to work in Zimbabwe Harare represents more than just a professional milestone—it is a chance to contribute to a vibrant community where science and innovation thrive. I am particularly drawn to the collaborative spirit of laboratories in this region, where professionals often work together to overcome challenges and share knowledge. I am confident that my skills, combined with my enthusiasm for working in Zimbabwe Harare, will make me a valuable addition to your team.</w:t>
      </w:r>
    </w:p>
    <w:p>
      <w:pPr>
        <w:pStyle w:val="BodyText"/>
      </w:pPr>
      <w:r>
        <w:t xml:space="preserve">Thank you for considering my application. I would welcome the opportunity to discuss how my background and aspirations align with the goals of [Company/Organization Name]. Please feel free to contact me at [Your Phone Number] or [Your Email Address] at your convenience. I look forward to the possibility of contributing to your organization’s mission in Zimbabwe Harar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Zimbabwe Harare</dc:title>
  <dc:creator/>
  <dc:language>en</dc:language>
  <cp:keywords/>
  <dcterms:created xsi:type="dcterms:W3CDTF">2026-07-21T14:02:11Z</dcterms:created>
  <dcterms:modified xsi:type="dcterms:W3CDTF">2026-07-21T14:02:11Z</dcterms:modified>
</cp:coreProperties>
</file>

<file path=docProps/custom.xml><?xml version="1.0" encoding="utf-8"?>
<Properties xmlns="http://schemas.openxmlformats.org/officeDocument/2006/custom-properties" xmlns:vt="http://schemas.openxmlformats.org/officeDocument/2006/docPropsVTypes"/>
</file>